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2A6DA7" w14:textId="77777777" w:rsidR="00B13F5A" w:rsidRDefault="00000000">
      <w:pPr>
        <w:pStyle w:val="Textoindependiente"/>
      </w:pPr>
      <w:r>
        <w:rPr>
          <w:b/>
          <w:bCs/>
        </w:rPr>
        <w:t>Highlights</w:t>
      </w:r>
    </w:p>
    <w:p w14:paraId="52BD553E" w14:textId="77777777" w:rsidR="00B13F5A" w:rsidRDefault="00000000">
      <w:pPr>
        <w:pStyle w:val="Compact"/>
        <w:numPr>
          <w:ilvl w:val="0"/>
          <w:numId w:val="2"/>
        </w:numPr>
      </w:pPr>
      <w:r>
        <w:t>Stimulants enhance vigorous germination in native and hybrid PMV 581 purple maize.</w:t>
      </w:r>
    </w:p>
    <w:p w14:paraId="447C007E" w14:textId="77777777" w:rsidR="00B13F5A" w:rsidRDefault="00000000">
      <w:pPr>
        <w:pStyle w:val="Compact"/>
        <w:numPr>
          <w:ilvl w:val="0"/>
          <w:numId w:val="2"/>
        </w:numPr>
      </w:pPr>
      <w:r>
        <w:t>Purple maize seeds reach peak imbibition rate in 3 hours, gaining 10%-35% weight.</w:t>
      </w:r>
    </w:p>
    <w:p w14:paraId="642BBADC" w14:textId="77777777" w:rsidR="00B13F5A" w:rsidRDefault="00000000">
      <w:pPr>
        <w:pStyle w:val="Compact"/>
        <w:numPr>
          <w:ilvl w:val="0"/>
          <w:numId w:val="2"/>
        </w:numPr>
      </w:pPr>
      <w:r>
        <w:t>Seaweed application boosts plant height and stem thickness in hybrid purple maize.</w:t>
      </w:r>
    </w:p>
    <w:p w14:paraId="4E12B3E9" w14:textId="77777777" w:rsidR="00392D8A" w:rsidRDefault="00000000">
      <w:pPr>
        <w:pStyle w:val="Compact"/>
        <w:numPr>
          <w:ilvl w:val="0"/>
          <w:numId w:val="2"/>
        </w:numPr>
        <w:spacing w:before="120" w:after="120"/>
      </w:pPr>
      <w:r>
        <w:t>Whey and sulfur improve root growth in native purple maize seedlings.</w:t>
      </w:r>
    </w:p>
    <w:sectPr w:rsidR="00392D8A" w:rsidSect="00CB6224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942EEB" w14:textId="77777777" w:rsidR="00F51E3C" w:rsidRDefault="00F51E3C">
      <w:pPr>
        <w:spacing w:after="0" w:line="240" w:lineRule="auto"/>
      </w:pPr>
      <w:r>
        <w:separator/>
      </w:r>
    </w:p>
  </w:endnote>
  <w:endnote w:type="continuationSeparator" w:id="0">
    <w:p w14:paraId="21751A57" w14:textId="77777777" w:rsidR="00F51E3C" w:rsidRDefault="00F51E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B7603A" w14:textId="77777777" w:rsidR="001C5688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37A32" w14:textId="77777777" w:rsidR="001C5688" w:rsidRDefault="001C568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1AFAC5" w14:textId="77777777" w:rsidR="00F51E3C" w:rsidRDefault="00F51E3C">
      <w:pPr>
        <w:spacing w:after="0" w:line="240" w:lineRule="auto"/>
      </w:pPr>
      <w:r>
        <w:separator/>
      </w:r>
    </w:p>
  </w:footnote>
  <w:footnote w:type="continuationSeparator" w:id="0">
    <w:p w14:paraId="2F0CAA8A" w14:textId="77777777" w:rsidR="00F51E3C" w:rsidRDefault="00F51E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539F4F61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951740247">
    <w:abstractNumId w:val="1"/>
  </w:num>
  <w:num w:numId="2" w16cid:durableId="68999115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688"/>
    <w:rsid w:val="001C5688"/>
    <w:rsid w:val="001D41F3"/>
    <w:rsid w:val="001E19BA"/>
    <w:rsid w:val="00297EDB"/>
    <w:rsid w:val="00392D8A"/>
    <w:rsid w:val="003B3C89"/>
    <w:rsid w:val="004131E5"/>
    <w:rsid w:val="00484048"/>
    <w:rsid w:val="007E09A9"/>
    <w:rsid w:val="00815C49"/>
    <w:rsid w:val="0099253F"/>
    <w:rsid w:val="00B13F5A"/>
    <w:rsid w:val="00C33C71"/>
    <w:rsid w:val="00C44249"/>
    <w:rsid w:val="00CA676C"/>
    <w:rsid w:val="00CB6224"/>
    <w:rsid w:val="00CE20BD"/>
    <w:rsid w:val="00D853AC"/>
    <w:rsid w:val="00D91184"/>
    <w:rsid w:val="00DF23DB"/>
    <w:rsid w:val="00F51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2A4566"/>
  <w15:docId w15:val="{45145D8B-675C-486A-AE2B-78B1E68B4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484048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84048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0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84048"/>
    <w:pPr>
      <w:spacing w:before="120" w:after="120"/>
    </w:pPr>
    <w:rPr>
      <w:sz w:val="20"/>
    </w:rPr>
  </w:style>
  <w:style w:type="paragraph" w:customStyle="1" w:styleId="FirstParagraph">
    <w:name w:val="First Paragraph"/>
    <w:basedOn w:val="Textoindependiente"/>
    <w:next w:val="Textoindependiente"/>
    <w:qFormat/>
    <w:rsid w:val="00484048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F33FF"/>
    <w:pPr>
      <w:spacing w:after="0"/>
    </w:pPr>
    <w:rPr>
      <w:rFonts w:ascii="Times New Roman" w:hAnsi="Times New Roman"/>
      <w:sz w:val="20"/>
      <w:szCs w:val="20"/>
      <w:lang w:val="es-419" w:eastAsia="es-419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35D41"/>
    <w:pPr>
      <w:keepNext/>
    </w:pPr>
    <w:rPr>
      <w:i w:val="0"/>
      <w:sz w:val="20"/>
    </w:rPr>
  </w:style>
  <w:style w:type="paragraph" w:customStyle="1" w:styleId="ImageCaption">
    <w:name w:val="Image Caption"/>
    <w:basedOn w:val="Descripcin"/>
    <w:autoRedefine/>
    <w:rsid w:val="00815C49"/>
    <w:pPr>
      <w:spacing w:before="200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35D41"/>
    <w:rPr>
      <w:rFonts w:ascii="Times New Roman" w:hAnsi="Times New Roman"/>
      <w:color w:val="000000" w:themeColor="text1"/>
      <w:sz w:val="20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484048"/>
    <w:rPr>
      <w:rFonts w:ascii="Times New Roman" w:hAnsi="Times New Roman"/>
      <w:sz w:val="20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</Words>
  <Characters>279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-Isla</cp:lastModifiedBy>
  <cp:revision>3</cp:revision>
  <dcterms:created xsi:type="dcterms:W3CDTF">2024-10-16T21:31:00Z</dcterms:created>
  <dcterms:modified xsi:type="dcterms:W3CDTF">2024-10-1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